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4B90C9C" wp14:editId="19DA5F93">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Pr="00C17DED" w:rsidRDefault="00057DEF" w:rsidP="00C17DED">
      <w:pPr>
        <w:pStyle w:val="Heading1"/>
      </w:pPr>
    </w:p>
    <w:p w14:paraId="782B5F19" w14:textId="27B904DF" w:rsidR="00125263" w:rsidRPr="00C17DED" w:rsidRDefault="001D506F" w:rsidP="00C17DED">
      <w:pPr>
        <w:pStyle w:val="Heading1"/>
      </w:pPr>
      <w:r w:rsidRPr="00C17DED">
        <w:t xml:space="preserve">Bachelor of Arts in Criminology and Justice Studies </w:t>
      </w:r>
    </w:p>
    <w:p w14:paraId="2958C72A" w14:textId="7001919E" w:rsidR="0074660D" w:rsidRDefault="0074660D" w:rsidP="00C17DED">
      <w:pPr>
        <w:pStyle w:val="Heading1"/>
      </w:pPr>
      <w:r w:rsidRPr="00C17DED">
        <w:t>to Juris Doctor (JD)</w:t>
      </w:r>
    </w:p>
    <w:p w14:paraId="5909F2E1" w14:textId="77777777" w:rsidR="00725500" w:rsidRPr="00725500" w:rsidRDefault="00725500" w:rsidP="00725500"/>
    <w:tbl>
      <w:tblPr>
        <w:tblW w:w="9540" w:type="dxa"/>
        <w:tblInd w:w="-95" w:type="dxa"/>
        <w:tblLayout w:type="fixed"/>
        <w:tblLook w:val="01C0" w:firstRow="0" w:lastRow="1" w:firstColumn="1" w:lastColumn="1" w:noHBand="0" w:noVBand="0"/>
      </w:tblPr>
      <w:tblGrid>
        <w:gridCol w:w="6840"/>
        <w:gridCol w:w="1710"/>
        <w:gridCol w:w="990"/>
      </w:tblGrid>
      <w:tr w:rsidR="00725500" w:rsidRPr="003106A7" w14:paraId="11230D98"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06EF67" w14:textId="77777777" w:rsidR="00725500" w:rsidRPr="003106A7" w:rsidRDefault="00725500" w:rsidP="0021289C">
            <w:pPr>
              <w:tabs>
                <w:tab w:val="left" w:pos="720"/>
              </w:tabs>
              <w:rPr>
                <w:rFonts w:ascii="National Book" w:hAnsi="National Book" w:cs="Arial"/>
                <w:color w:val="002060"/>
                <w:sz w:val="16"/>
                <w:szCs w:val="16"/>
              </w:rPr>
            </w:pPr>
            <w:r w:rsidRPr="003106A7">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1B29D2" w14:textId="77777777" w:rsidR="00725500" w:rsidRPr="003106A7" w:rsidRDefault="00725500" w:rsidP="0021289C">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Credit</w:t>
            </w:r>
          </w:p>
          <w:p w14:paraId="5A202A3D" w14:textId="77777777" w:rsidR="00725500" w:rsidRPr="003106A7" w:rsidRDefault="00725500" w:rsidP="0021289C">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0154E8" w14:textId="77777777" w:rsidR="00725500" w:rsidRPr="003106A7" w:rsidRDefault="00725500" w:rsidP="0021289C">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 xml:space="preserve">Upper-Division </w:t>
            </w:r>
          </w:p>
        </w:tc>
      </w:tr>
      <w:tr w:rsidR="00725500" w:rsidRPr="003106A7" w14:paraId="435EE42C"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8CD345F" w14:textId="77777777" w:rsidR="00725500" w:rsidRPr="003106A7" w:rsidRDefault="00725500" w:rsidP="0021289C">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 xml:space="preserve">Semester One: [14 Credit Hours] Kent State University </w:t>
            </w:r>
          </w:p>
        </w:tc>
      </w:tr>
      <w:tr w:rsidR="00725500" w:rsidRPr="003106A7" w14:paraId="15DFE2F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A6446A6"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12000 Introduction to Justice Studies</w:t>
            </w:r>
          </w:p>
        </w:tc>
        <w:tc>
          <w:tcPr>
            <w:tcW w:w="1710" w:type="dxa"/>
            <w:tcBorders>
              <w:top w:val="single" w:sz="4" w:space="0" w:color="auto"/>
              <w:left w:val="single" w:sz="4" w:space="0" w:color="auto"/>
              <w:bottom w:val="single" w:sz="4" w:space="0" w:color="auto"/>
              <w:right w:val="single" w:sz="4" w:space="0" w:color="auto"/>
            </w:tcBorders>
            <w:vAlign w:val="center"/>
          </w:tcPr>
          <w:p w14:paraId="63F71FE6"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A8FB357"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33E272D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9127605"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64466D50"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7CDC8B8C"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6C51F28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15D95FA"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4E4F5DCE"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55CE7456"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1C86F2B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ED2762C"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B0C27F7"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C65E820"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19AE4F9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19F6EE"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F22AE85"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08E2F02"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0D2F4873" w14:textId="77777777" w:rsidTr="0021289C">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4F305B66" w14:textId="77777777" w:rsidR="00725500" w:rsidRPr="003106A7" w:rsidRDefault="00725500" w:rsidP="0021289C">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Two: [16 Credit Hours] Kent State University</w:t>
            </w:r>
          </w:p>
        </w:tc>
      </w:tr>
      <w:tr w:rsidR="00725500" w:rsidRPr="003106A7" w14:paraId="532C67B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9FB28EF" w14:textId="77777777" w:rsidR="00725500" w:rsidRPr="003106A7" w:rsidRDefault="00725500" w:rsidP="0021289C">
            <w:pPr>
              <w:tabs>
                <w:tab w:val="left" w:pos="720"/>
              </w:tabs>
              <w:rPr>
                <w:rFonts w:ascii="National Book" w:hAnsi="National Book" w:cs="Arial"/>
                <w:bCs/>
                <w:color w:val="002060"/>
                <w:sz w:val="20"/>
                <w:szCs w:val="20"/>
              </w:rPr>
            </w:pPr>
            <w:r w:rsidRPr="003106A7">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tcPr>
          <w:p w14:paraId="635E4BC3"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38D6A1B"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43A98EA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993FCD8" w14:textId="77777777" w:rsidR="00725500" w:rsidRPr="003106A7" w:rsidRDefault="00725500" w:rsidP="0021289C">
            <w:pPr>
              <w:tabs>
                <w:tab w:val="left" w:pos="720"/>
              </w:tabs>
              <w:rPr>
                <w:rFonts w:ascii="National Book" w:hAnsi="National Book" w:cs="Arial"/>
                <w:bCs/>
                <w:color w:val="002060"/>
                <w:sz w:val="20"/>
                <w:szCs w:val="20"/>
              </w:rPr>
            </w:pPr>
            <w:r w:rsidRPr="003106A7">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D57E619"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6023420B"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761FC0F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AD2F476"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9F93180"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7ECE527"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34B47FF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B3B901D"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7147914"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775FE95"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21D65F3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B9DAE14"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B2BE119"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D675FE4"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3C7BF42E"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80F42A1" w14:textId="77777777" w:rsidR="00725500" w:rsidRPr="003106A7" w:rsidRDefault="00725500" w:rsidP="0021289C">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Three: [15 Credit Hours] Kent State University</w:t>
            </w:r>
          </w:p>
        </w:tc>
      </w:tr>
      <w:tr w:rsidR="00725500" w:rsidRPr="003106A7" w14:paraId="6815C46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A534C71"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26704 Issues in Law and Society (KSS)</w:t>
            </w:r>
          </w:p>
        </w:tc>
        <w:tc>
          <w:tcPr>
            <w:tcW w:w="1710" w:type="dxa"/>
            <w:tcBorders>
              <w:top w:val="single" w:sz="4" w:space="0" w:color="auto"/>
              <w:left w:val="single" w:sz="4" w:space="0" w:color="auto"/>
              <w:bottom w:val="single" w:sz="4" w:space="0" w:color="auto"/>
              <w:right w:val="single" w:sz="4" w:space="0" w:color="auto"/>
            </w:tcBorders>
            <w:vAlign w:val="center"/>
          </w:tcPr>
          <w:p w14:paraId="68A8930B"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61E00E9"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4306C49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61CBADA" w14:textId="77777777" w:rsidR="00725500" w:rsidRPr="003106A7" w:rsidRDefault="00725500" w:rsidP="0021289C">
            <w:pPr>
              <w:tabs>
                <w:tab w:val="left" w:pos="147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vAlign w:val="center"/>
          </w:tcPr>
          <w:p w14:paraId="3738F458"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F02A1D2"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7C4310A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5AFA8E4"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EEF3833"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A4BE2A7"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4D92F9D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3E3F89E"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BC5A6BB"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89A2BE5"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119984D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A875425" w14:textId="77777777" w:rsidR="00725500" w:rsidRPr="003106A7" w:rsidRDefault="00725500" w:rsidP="0021289C">
            <w:pPr>
              <w:tabs>
                <w:tab w:val="left" w:pos="1035"/>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4B3DB45"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2EFB904"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5F94687A"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98A7417" w14:textId="77777777" w:rsidR="00725500" w:rsidRPr="003106A7" w:rsidRDefault="00725500" w:rsidP="0021289C">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Four: [15 Credit Hours] Kent State University</w:t>
            </w:r>
          </w:p>
        </w:tc>
      </w:tr>
      <w:tr w:rsidR="00725500" w:rsidRPr="003106A7" w14:paraId="06315E8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B78ED28"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vAlign w:val="center"/>
          </w:tcPr>
          <w:p w14:paraId="492EF365"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93C37B2"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0B110EB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F039FEF"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391B4D38"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76E3C6D"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4BD3DAF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86D8820"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D0BF5B7"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EDE28E7"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271217F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98426A6"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DCB7DE0"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2A8F6D6"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7187223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C2EC06A"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898973F"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0EF25BB"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00A053DA"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8397DE9" w14:textId="77777777" w:rsidR="00725500" w:rsidRPr="003106A7" w:rsidRDefault="00725500" w:rsidP="0021289C">
            <w:pPr>
              <w:tabs>
                <w:tab w:val="left" w:pos="720"/>
              </w:tabs>
              <w:rPr>
                <w:rFonts w:ascii="National Book" w:hAnsi="National Book" w:cs="Arial"/>
                <w:color w:val="FFFFFF" w:themeColor="background1"/>
                <w:sz w:val="20"/>
                <w:szCs w:val="20"/>
              </w:rPr>
            </w:pPr>
            <w:r w:rsidRPr="003106A7">
              <w:rPr>
                <w:rFonts w:ascii="National Book" w:hAnsi="National Book" w:cs="Arial"/>
                <w:b/>
                <w:color w:val="FFFFFF" w:themeColor="background1"/>
                <w:sz w:val="20"/>
                <w:szCs w:val="20"/>
              </w:rPr>
              <w:t>Semester Five: [15 Credit Hours] Kent State University</w:t>
            </w:r>
          </w:p>
        </w:tc>
      </w:tr>
      <w:tr w:rsidR="00725500" w:rsidRPr="003106A7" w14:paraId="664E4E0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1BD7D82"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36702 Criminology</w:t>
            </w:r>
          </w:p>
        </w:tc>
        <w:tc>
          <w:tcPr>
            <w:tcW w:w="1710" w:type="dxa"/>
            <w:tcBorders>
              <w:top w:val="single" w:sz="4" w:space="0" w:color="auto"/>
              <w:left w:val="single" w:sz="4" w:space="0" w:color="auto"/>
              <w:bottom w:val="single" w:sz="4" w:space="0" w:color="auto"/>
              <w:right w:val="single" w:sz="4" w:space="0" w:color="auto"/>
            </w:tcBorders>
            <w:vAlign w:val="center"/>
          </w:tcPr>
          <w:p w14:paraId="7D849740"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2AB7257"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725500" w:rsidRPr="003106A7" w14:paraId="6D6776C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514DF0D"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37311 Minorities in Crime and Justice (DIVD)</w:t>
            </w:r>
          </w:p>
          <w:p w14:paraId="6CBDD481"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or CRIM 37411 Women in Crime and Justice (DIVD)</w:t>
            </w:r>
          </w:p>
        </w:tc>
        <w:tc>
          <w:tcPr>
            <w:tcW w:w="1710" w:type="dxa"/>
            <w:tcBorders>
              <w:top w:val="single" w:sz="4" w:space="0" w:color="auto"/>
              <w:left w:val="single" w:sz="4" w:space="0" w:color="auto"/>
              <w:bottom w:val="single" w:sz="4" w:space="0" w:color="auto"/>
              <w:right w:val="single" w:sz="4" w:space="0" w:color="auto"/>
            </w:tcBorders>
            <w:vAlign w:val="center"/>
          </w:tcPr>
          <w:p w14:paraId="498E5073"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3B121B8"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725500" w:rsidRPr="003106A7" w14:paraId="7F79437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54539C4"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tcPr>
          <w:p w14:paraId="3BC5DCF6"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0BA8B28"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725500" w:rsidRPr="003106A7" w14:paraId="24CC144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A1D0B95"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tcPr>
          <w:p w14:paraId="7752428B"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9CFD285"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3106A7" w14:paraId="18D4C7B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431D695"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tcPr>
          <w:p w14:paraId="4701EB38"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FA99C0F" w14:textId="77777777" w:rsidR="00725500" w:rsidRPr="003106A7" w:rsidRDefault="00725500" w:rsidP="0021289C">
            <w:pPr>
              <w:tabs>
                <w:tab w:val="left" w:pos="720"/>
              </w:tabs>
              <w:jc w:val="center"/>
              <w:rPr>
                <w:rFonts w:ascii="National Book" w:hAnsi="National Book" w:cs="Arial"/>
                <w:color w:val="002060"/>
                <w:sz w:val="20"/>
                <w:szCs w:val="20"/>
              </w:rPr>
            </w:pPr>
          </w:p>
        </w:tc>
      </w:tr>
    </w:tbl>
    <w:p w14:paraId="35FD756B" w14:textId="77777777" w:rsidR="00725500" w:rsidRPr="003106A7" w:rsidRDefault="00725500" w:rsidP="00725500">
      <w:r w:rsidRPr="003106A7">
        <w:br w:type="page"/>
      </w:r>
    </w:p>
    <w:tbl>
      <w:tblPr>
        <w:tblW w:w="9540" w:type="dxa"/>
        <w:tblInd w:w="-95" w:type="dxa"/>
        <w:tblLayout w:type="fixed"/>
        <w:tblLook w:val="01C0" w:firstRow="0" w:lastRow="1" w:firstColumn="1" w:lastColumn="1" w:noHBand="0" w:noVBand="0"/>
      </w:tblPr>
      <w:tblGrid>
        <w:gridCol w:w="6840"/>
        <w:gridCol w:w="1710"/>
        <w:gridCol w:w="990"/>
      </w:tblGrid>
      <w:tr w:rsidR="00725500" w:rsidRPr="003106A7" w14:paraId="09FEEC8A"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78E527A" w14:textId="77777777" w:rsidR="00725500" w:rsidRPr="003106A7" w:rsidRDefault="00725500" w:rsidP="0021289C">
            <w:pPr>
              <w:tabs>
                <w:tab w:val="left" w:pos="720"/>
              </w:tabs>
              <w:rPr>
                <w:rFonts w:ascii="National Book" w:hAnsi="National Book" w:cs="Arial"/>
                <w:color w:val="FFFFFF" w:themeColor="background1"/>
                <w:sz w:val="20"/>
                <w:szCs w:val="20"/>
              </w:rPr>
            </w:pPr>
            <w:r w:rsidRPr="003106A7">
              <w:rPr>
                <w:rFonts w:ascii="National Book" w:hAnsi="National Book" w:cs="Arial"/>
                <w:b/>
                <w:color w:val="FFFFFF" w:themeColor="background1"/>
                <w:sz w:val="20"/>
                <w:szCs w:val="20"/>
              </w:rPr>
              <w:lastRenderedPageBreak/>
              <w:t>Semester Six: [16 Credit Hours] Kent State University</w:t>
            </w:r>
          </w:p>
        </w:tc>
      </w:tr>
      <w:tr w:rsidR="00725500" w:rsidRPr="003106A7" w14:paraId="6D3BD00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3C511EC"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tcPr>
          <w:p w14:paraId="0A4D4F86"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2F0716A"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725500" w:rsidRPr="003106A7" w14:paraId="47F7C91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AA8017F"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tcPr>
          <w:p w14:paraId="0A4E291A"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738B7441"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725500" w:rsidRPr="003106A7" w14:paraId="502571C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7EA4B5B"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tcPr>
          <w:p w14:paraId="425986EC"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vAlign w:val="center"/>
          </w:tcPr>
          <w:p w14:paraId="7F99F3A8"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725500" w:rsidRPr="003106A7" w14:paraId="120934E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78A17E3" w14:textId="77777777" w:rsidR="00725500" w:rsidRPr="003106A7" w:rsidRDefault="00725500" w:rsidP="0021289C">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General Electives (if needed to reach 120 total hours)</w:t>
            </w:r>
          </w:p>
        </w:tc>
        <w:tc>
          <w:tcPr>
            <w:tcW w:w="1710" w:type="dxa"/>
            <w:tcBorders>
              <w:top w:val="single" w:sz="4" w:space="0" w:color="auto"/>
              <w:left w:val="single" w:sz="4" w:space="0" w:color="auto"/>
              <w:bottom w:val="single" w:sz="4" w:space="0" w:color="auto"/>
              <w:right w:val="single" w:sz="4" w:space="0" w:color="auto"/>
            </w:tcBorders>
          </w:tcPr>
          <w:p w14:paraId="17C33556" w14:textId="77777777" w:rsidR="00725500" w:rsidRPr="003106A7" w:rsidRDefault="00725500" w:rsidP="0021289C">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tcPr>
          <w:p w14:paraId="36E1DDDD" w14:textId="77777777" w:rsidR="00725500" w:rsidRPr="003106A7" w:rsidRDefault="00725500" w:rsidP="0021289C">
            <w:pPr>
              <w:tabs>
                <w:tab w:val="left" w:pos="720"/>
              </w:tabs>
              <w:jc w:val="center"/>
              <w:rPr>
                <w:rFonts w:ascii="National Book" w:hAnsi="National Book" w:cs="Arial"/>
                <w:color w:val="002060"/>
                <w:sz w:val="20"/>
                <w:szCs w:val="20"/>
              </w:rPr>
            </w:pPr>
          </w:p>
        </w:tc>
      </w:tr>
      <w:tr w:rsidR="00725500" w:rsidRPr="001D506F" w14:paraId="5437E2D2" w14:textId="77777777" w:rsidTr="0021289C">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63FAF61" w14:textId="77777777" w:rsidR="00725500" w:rsidRPr="008703AE" w:rsidRDefault="00725500" w:rsidP="008703AE">
            <w:pPr>
              <w:tabs>
                <w:tab w:val="left" w:pos="720"/>
              </w:tabs>
              <w:jc w:val="center"/>
              <w:rPr>
                <w:rFonts w:ascii="National Book" w:hAnsi="National Book" w:cs="Arial"/>
                <w:color w:val="FFFFFF" w:themeColor="background1"/>
                <w:sz w:val="22"/>
                <w:szCs w:val="22"/>
              </w:rPr>
            </w:pPr>
            <w:r w:rsidRPr="008703AE">
              <w:rPr>
                <w:rFonts w:ascii="National Book" w:hAnsi="National Book" w:cs="Arial"/>
                <w:b/>
                <w:color w:val="FFFFFF" w:themeColor="background1"/>
                <w:sz w:val="22"/>
                <w:szCs w:val="22"/>
              </w:rPr>
              <w:t>91 Total Credit Hours of Prerequisite Coursework at Kent State University</w:t>
            </w:r>
          </w:p>
        </w:tc>
      </w:tr>
    </w:tbl>
    <w:p w14:paraId="7598E50A" w14:textId="77777777" w:rsidR="00057DEF"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p w14:paraId="2129CE31" w14:textId="77777777" w:rsidR="00FC5C1F" w:rsidRDefault="00FC5C1F" w:rsidP="00B72376">
      <w:pPr>
        <w:rPr>
          <w:rFonts w:ascii="National Book" w:hAnsi="National Book"/>
          <w:color w:val="002060"/>
          <w:sz w:val="22"/>
          <w:szCs w:val="22"/>
        </w:rPr>
      </w:pPr>
    </w:p>
    <w:p w14:paraId="5018685F" w14:textId="3C234362" w:rsidR="00FC5C1F" w:rsidRPr="00FC5C1F" w:rsidRDefault="00FC5C1F" w:rsidP="00FC5C1F">
      <w:pPr>
        <w:jc w:val="center"/>
        <w:rPr>
          <w:rFonts w:ascii="National Book" w:hAnsi="National Book"/>
          <w:color w:val="002060"/>
          <w:sz w:val="22"/>
          <w:szCs w:val="22"/>
        </w:rPr>
      </w:pPr>
      <w:r w:rsidRPr="00FC5C1F">
        <w:rPr>
          <w:rFonts w:ascii="National Book" w:hAnsi="National Book" w:cs="Arial"/>
          <w:b/>
          <w:bCs/>
          <w:color w:val="002060"/>
        </w:rPr>
        <w:t>To be transferred from University of Akron School of Law upon completion of the Juris Doctor degree</w:t>
      </w:r>
    </w:p>
    <w:p w14:paraId="7774E7E4" w14:textId="77777777" w:rsidR="00FC5C1F" w:rsidRPr="00B72376" w:rsidRDefault="00FC5C1F" w:rsidP="00B72376">
      <w:pPr>
        <w:rPr>
          <w:rFonts w:ascii="National Book" w:hAnsi="National Book"/>
          <w:color w:val="002060"/>
          <w:sz w:val="22"/>
          <w:szCs w:val="22"/>
        </w:rPr>
      </w:pPr>
    </w:p>
    <w:tbl>
      <w:tblPr>
        <w:tblStyle w:val="TableGrid"/>
        <w:tblW w:w="5102" w:type="pct"/>
        <w:tblInd w:w="-95" w:type="dxa"/>
        <w:tblLook w:val="0480" w:firstRow="0" w:lastRow="0" w:firstColumn="1" w:lastColumn="0" w:noHBand="0" w:noVBand="1"/>
      </w:tblPr>
      <w:tblGrid>
        <w:gridCol w:w="3677"/>
        <w:gridCol w:w="1172"/>
        <w:gridCol w:w="2202"/>
        <w:gridCol w:w="1154"/>
        <w:gridCol w:w="1336"/>
      </w:tblGrid>
      <w:tr w:rsidR="000379FE" w:rsidRPr="00057DEF" w14:paraId="0183F51A" w14:textId="77777777" w:rsidTr="0063096F">
        <w:tc>
          <w:tcPr>
            <w:tcW w:w="1927" w:type="pct"/>
            <w:vAlign w:val="center"/>
            <w:hideMark/>
          </w:tcPr>
          <w:p w14:paraId="62632A12" w14:textId="77777777" w:rsidR="000379FE" w:rsidRPr="00057DEF" w:rsidRDefault="000379F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14" w:type="pct"/>
            <w:vAlign w:val="center"/>
            <w:hideMark/>
          </w:tcPr>
          <w:p w14:paraId="1151ED7A" w14:textId="77777777" w:rsidR="000379FE" w:rsidRPr="00057DEF" w:rsidRDefault="000379F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54" w:type="pct"/>
            <w:vAlign w:val="center"/>
            <w:hideMark/>
          </w:tcPr>
          <w:p w14:paraId="0F101B3E" w14:textId="77777777" w:rsidR="000379FE" w:rsidRPr="00057DEF" w:rsidRDefault="000379F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05" w:type="pct"/>
            <w:vAlign w:val="center"/>
            <w:hideMark/>
          </w:tcPr>
          <w:p w14:paraId="77F1DCA8" w14:textId="77777777" w:rsidR="000379FE" w:rsidRPr="00057DEF" w:rsidRDefault="000379F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700" w:type="pct"/>
            <w:vAlign w:val="center"/>
          </w:tcPr>
          <w:p w14:paraId="14AB0FA5" w14:textId="77777777" w:rsidR="000379FE" w:rsidRPr="00057DEF" w:rsidRDefault="000379FE"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FA010D" w:rsidRPr="00057DEF" w14:paraId="7E9CFC58" w14:textId="77777777" w:rsidTr="0063096F">
        <w:tc>
          <w:tcPr>
            <w:tcW w:w="1927" w:type="pct"/>
          </w:tcPr>
          <w:p w14:paraId="3E5E96D9" w14:textId="4F1710E9" w:rsidR="00FA010D" w:rsidRPr="000C1C0F" w:rsidRDefault="00FA010D" w:rsidP="00FA010D">
            <w:pPr>
              <w:rPr>
                <w:rFonts w:ascii="National Book" w:hAnsi="National Book" w:cs="Arial"/>
                <w:color w:val="002060"/>
              </w:rPr>
            </w:pPr>
            <w:r w:rsidRPr="000C1C0F">
              <w:rPr>
                <w:rFonts w:ascii="National Book" w:hAnsi="National Book" w:cs="Arial"/>
                <w:color w:val="002060"/>
              </w:rPr>
              <w:t>LAWX:611 Contracts</w:t>
            </w:r>
          </w:p>
        </w:tc>
        <w:tc>
          <w:tcPr>
            <w:tcW w:w="614" w:type="pct"/>
            <w:vAlign w:val="center"/>
          </w:tcPr>
          <w:p w14:paraId="4DCDE9B6" w14:textId="22D646B6"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4</w:t>
            </w:r>
          </w:p>
        </w:tc>
        <w:tc>
          <w:tcPr>
            <w:tcW w:w="1154" w:type="pct"/>
            <w:vAlign w:val="center"/>
          </w:tcPr>
          <w:p w14:paraId="6F8BB91D" w14:textId="3152B84F"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5E49911C" w14:textId="2FCA95E7" w:rsidR="00FA010D" w:rsidRPr="00057DEF" w:rsidRDefault="00FA010D" w:rsidP="00FA010D">
            <w:pPr>
              <w:jc w:val="center"/>
              <w:rPr>
                <w:rFonts w:ascii="National Book" w:hAnsi="National Book" w:cs="Arial"/>
                <w:b/>
                <w:bCs/>
                <w:i/>
                <w:iCs/>
                <w:color w:val="002060"/>
              </w:rPr>
            </w:pPr>
            <w:r w:rsidRPr="00057DEF">
              <w:rPr>
                <w:rFonts w:ascii="National Book" w:hAnsi="National Book" w:cs="Arial"/>
                <w:color w:val="002060"/>
              </w:rPr>
              <w:t>4</w:t>
            </w:r>
          </w:p>
        </w:tc>
        <w:tc>
          <w:tcPr>
            <w:tcW w:w="700" w:type="pct"/>
            <w:vAlign w:val="center"/>
          </w:tcPr>
          <w:p w14:paraId="4750B783" w14:textId="46649032"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428E9CB5" w14:textId="77777777" w:rsidTr="0063096F">
        <w:tc>
          <w:tcPr>
            <w:tcW w:w="1927" w:type="pct"/>
          </w:tcPr>
          <w:p w14:paraId="6789C16A" w14:textId="67B237F5" w:rsidR="00FA010D" w:rsidRPr="000C1C0F" w:rsidRDefault="00FA010D" w:rsidP="00FA010D">
            <w:pPr>
              <w:rPr>
                <w:rFonts w:ascii="National Book" w:hAnsi="National Book" w:cs="Arial"/>
                <w:color w:val="002060"/>
              </w:rPr>
            </w:pPr>
            <w:r w:rsidRPr="000C1C0F">
              <w:rPr>
                <w:rFonts w:ascii="National Book" w:hAnsi="National Book" w:cs="Arial"/>
                <w:color w:val="002060"/>
              </w:rPr>
              <w:t>LAWX:625 Torts</w:t>
            </w:r>
          </w:p>
        </w:tc>
        <w:tc>
          <w:tcPr>
            <w:tcW w:w="614" w:type="pct"/>
            <w:vAlign w:val="center"/>
          </w:tcPr>
          <w:p w14:paraId="2ACDECAE" w14:textId="630A561B"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4</w:t>
            </w:r>
          </w:p>
        </w:tc>
        <w:tc>
          <w:tcPr>
            <w:tcW w:w="1154" w:type="pct"/>
            <w:vAlign w:val="center"/>
          </w:tcPr>
          <w:p w14:paraId="38FD9BA3" w14:textId="046BE03E"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7448A08A" w14:textId="73AE4DB6" w:rsidR="00FA010D" w:rsidRPr="00057DEF" w:rsidRDefault="00FA010D" w:rsidP="00FA010D">
            <w:pPr>
              <w:jc w:val="center"/>
              <w:rPr>
                <w:rFonts w:ascii="National Book" w:hAnsi="National Book" w:cs="Arial"/>
                <w:b/>
                <w:bCs/>
                <w:i/>
                <w:iCs/>
                <w:color w:val="002060"/>
              </w:rPr>
            </w:pPr>
            <w:r w:rsidRPr="00057DEF">
              <w:rPr>
                <w:rFonts w:ascii="National Book" w:hAnsi="National Book" w:cs="Arial"/>
                <w:color w:val="002060"/>
              </w:rPr>
              <w:t>4</w:t>
            </w:r>
          </w:p>
        </w:tc>
        <w:tc>
          <w:tcPr>
            <w:tcW w:w="700" w:type="pct"/>
          </w:tcPr>
          <w:p w14:paraId="2143D6A8" w14:textId="6731315C"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776E6F82" w14:textId="77777777" w:rsidTr="0063096F">
        <w:tc>
          <w:tcPr>
            <w:tcW w:w="1927" w:type="pct"/>
          </w:tcPr>
          <w:p w14:paraId="741EB600" w14:textId="5317FA0C" w:rsidR="00FA010D" w:rsidRPr="000C1C0F" w:rsidRDefault="00FA010D" w:rsidP="00FA010D">
            <w:pPr>
              <w:rPr>
                <w:rFonts w:ascii="National Book" w:hAnsi="National Book" w:cs="Arial"/>
                <w:color w:val="002060"/>
              </w:rPr>
            </w:pPr>
            <w:r w:rsidRPr="000C1C0F">
              <w:rPr>
                <w:rFonts w:ascii="National Book" w:hAnsi="National Book" w:cs="Arial"/>
                <w:color w:val="002060"/>
              </w:rPr>
              <w:t>LAWX:601 Civil Procedure – Federal Jurisdiction</w:t>
            </w:r>
          </w:p>
        </w:tc>
        <w:tc>
          <w:tcPr>
            <w:tcW w:w="614" w:type="pct"/>
            <w:vAlign w:val="center"/>
          </w:tcPr>
          <w:p w14:paraId="59390D91" w14:textId="1205DE7F"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3</w:t>
            </w:r>
          </w:p>
        </w:tc>
        <w:tc>
          <w:tcPr>
            <w:tcW w:w="1154" w:type="pct"/>
            <w:vAlign w:val="center"/>
          </w:tcPr>
          <w:p w14:paraId="7CCA5F58" w14:textId="4BF0F30C"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7AB8B3D8" w14:textId="6DC5C201" w:rsidR="00FA010D" w:rsidRPr="00057DEF" w:rsidRDefault="00FA010D" w:rsidP="00FA010D">
            <w:pPr>
              <w:jc w:val="center"/>
              <w:rPr>
                <w:rFonts w:ascii="National Book" w:hAnsi="National Book" w:cs="Arial"/>
                <w:b/>
                <w:bCs/>
                <w:i/>
                <w:iCs/>
                <w:color w:val="002060"/>
              </w:rPr>
            </w:pPr>
            <w:r w:rsidRPr="00057DEF">
              <w:rPr>
                <w:rFonts w:ascii="National Book" w:hAnsi="National Book" w:cs="Arial"/>
                <w:color w:val="002060"/>
              </w:rPr>
              <w:t>3</w:t>
            </w:r>
          </w:p>
        </w:tc>
        <w:tc>
          <w:tcPr>
            <w:tcW w:w="700" w:type="pct"/>
          </w:tcPr>
          <w:p w14:paraId="1AD84F7F" w14:textId="513AAA5A"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7547162B" w14:textId="77777777" w:rsidTr="0063096F">
        <w:tc>
          <w:tcPr>
            <w:tcW w:w="1927" w:type="pct"/>
          </w:tcPr>
          <w:p w14:paraId="62B8CD27" w14:textId="4BA01391" w:rsidR="00FA010D" w:rsidRPr="000C1C0F" w:rsidRDefault="00FA010D" w:rsidP="00FA010D">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14" w:type="pct"/>
            <w:vAlign w:val="center"/>
          </w:tcPr>
          <w:p w14:paraId="66A345FB" w14:textId="555E1D1D"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3</w:t>
            </w:r>
          </w:p>
        </w:tc>
        <w:tc>
          <w:tcPr>
            <w:tcW w:w="1154" w:type="pct"/>
            <w:vAlign w:val="center"/>
          </w:tcPr>
          <w:p w14:paraId="20C08ED8" w14:textId="2589A73A"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1634B416" w14:textId="53C780E1" w:rsidR="00FA010D" w:rsidRPr="00057DEF" w:rsidRDefault="00FA010D" w:rsidP="00FA010D">
            <w:pPr>
              <w:jc w:val="center"/>
              <w:rPr>
                <w:rFonts w:ascii="National Book" w:hAnsi="National Book" w:cs="Arial"/>
                <w:i/>
                <w:iCs/>
                <w:color w:val="002060"/>
              </w:rPr>
            </w:pPr>
            <w:r w:rsidRPr="00057DEF">
              <w:rPr>
                <w:rFonts w:ascii="National Book" w:hAnsi="National Book" w:cs="Arial"/>
                <w:color w:val="002060"/>
              </w:rPr>
              <w:t>3</w:t>
            </w:r>
          </w:p>
        </w:tc>
        <w:tc>
          <w:tcPr>
            <w:tcW w:w="700" w:type="pct"/>
          </w:tcPr>
          <w:p w14:paraId="7EED6BA2" w14:textId="78C22963"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3DD1F904" w14:textId="77777777" w:rsidTr="0063096F">
        <w:tc>
          <w:tcPr>
            <w:tcW w:w="1927" w:type="pct"/>
          </w:tcPr>
          <w:p w14:paraId="432A5440" w14:textId="54F61A71" w:rsidR="00FA010D" w:rsidRPr="000C1C0F" w:rsidRDefault="00FA010D" w:rsidP="00FA010D">
            <w:pPr>
              <w:rPr>
                <w:rFonts w:ascii="National Book" w:hAnsi="National Book" w:cs="Arial"/>
                <w:color w:val="002060"/>
              </w:rPr>
            </w:pPr>
            <w:r w:rsidRPr="000C1C0F">
              <w:rPr>
                <w:rFonts w:ascii="National Book" w:hAnsi="National Book" w:cs="Arial"/>
                <w:color w:val="002060"/>
              </w:rPr>
              <w:t>LAWX:602 Civil Procedure – Federal Litigation</w:t>
            </w:r>
          </w:p>
        </w:tc>
        <w:tc>
          <w:tcPr>
            <w:tcW w:w="614" w:type="pct"/>
            <w:vAlign w:val="center"/>
          </w:tcPr>
          <w:p w14:paraId="49EEF2FE" w14:textId="2BB5BEAB"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3</w:t>
            </w:r>
          </w:p>
        </w:tc>
        <w:tc>
          <w:tcPr>
            <w:tcW w:w="1154" w:type="pct"/>
            <w:vAlign w:val="center"/>
          </w:tcPr>
          <w:p w14:paraId="6EECC8A5" w14:textId="6BBE6717"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0CDA61FF" w14:textId="647A89BB" w:rsidR="00FA010D" w:rsidRPr="00057DEF" w:rsidRDefault="00FA010D" w:rsidP="00FA010D">
            <w:pPr>
              <w:jc w:val="center"/>
              <w:rPr>
                <w:rFonts w:ascii="National Book" w:hAnsi="National Book" w:cs="Arial"/>
                <w:i/>
                <w:iCs/>
                <w:color w:val="002060"/>
              </w:rPr>
            </w:pPr>
            <w:r w:rsidRPr="00057DEF">
              <w:rPr>
                <w:rFonts w:ascii="National Book" w:hAnsi="National Book" w:cs="Arial"/>
                <w:color w:val="002060"/>
              </w:rPr>
              <w:t>3</w:t>
            </w:r>
          </w:p>
        </w:tc>
        <w:tc>
          <w:tcPr>
            <w:tcW w:w="700" w:type="pct"/>
          </w:tcPr>
          <w:p w14:paraId="30EE3773" w14:textId="1CA346AB"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7A649705" w14:textId="77777777" w:rsidTr="0063096F">
        <w:tc>
          <w:tcPr>
            <w:tcW w:w="1927" w:type="pct"/>
          </w:tcPr>
          <w:p w14:paraId="3B4AD7CF" w14:textId="6A10D2F1" w:rsidR="00FA010D" w:rsidRPr="000C1C0F" w:rsidRDefault="00FA010D" w:rsidP="00FA010D">
            <w:pPr>
              <w:rPr>
                <w:rFonts w:ascii="National Book" w:hAnsi="National Book" w:cs="Arial"/>
                <w:color w:val="002060"/>
              </w:rPr>
            </w:pPr>
            <w:r w:rsidRPr="000C1C0F">
              <w:rPr>
                <w:rFonts w:ascii="National Book" w:hAnsi="National Book" w:cs="Arial"/>
                <w:color w:val="002060"/>
              </w:rPr>
              <w:t>LAWX:645 Property</w:t>
            </w:r>
          </w:p>
        </w:tc>
        <w:tc>
          <w:tcPr>
            <w:tcW w:w="614" w:type="pct"/>
            <w:vAlign w:val="center"/>
          </w:tcPr>
          <w:p w14:paraId="4145F35F" w14:textId="22441A31"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4</w:t>
            </w:r>
          </w:p>
        </w:tc>
        <w:tc>
          <w:tcPr>
            <w:tcW w:w="1154" w:type="pct"/>
            <w:vAlign w:val="center"/>
          </w:tcPr>
          <w:p w14:paraId="33964ED1" w14:textId="7FCE5CE9"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285A7075" w14:textId="6D88E87E" w:rsidR="00FA010D" w:rsidRPr="00057DEF" w:rsidRDefault="00FA010D" w:rsidP="00FA010D">
            <w:pPr>
              <w:jc w:val="center"/>
              <w:rPr>
                <w:rFonts w:ascii="National Book" w:hAnsi="National Book" w:cs="Arial"/>
                <w:i/>
                <w:iCs/>
                <w:color w:val="002060"/>
              </w:rPr>
            </w:pPr>
            <w:r w:rsidRPr="00057DEF">
              <w:rPr>
                <w:rFonts w:ascii="National Book" w:hAnsi="National Book" w:cs="Arial"/>
                <w:color w:val="002060"/>
              </w:rPr>
              <w:t>4</w:t>
            </w:r>
          </w:p>
        </w:tc>
        <w:tc>
          <w:tcPr>
            <w:tcW w:w="700" w:type="pct"/>
          </w:tcPr>
          <w:p w14:paraId="30990BC0" w14:textId="5B4CA080"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2F8E2C6D" w14:textId="77777777" w:rsidTr="0063096F">
        <w:tc>
          <w:tcPr>
            <w:tcW w:w="1927" w:type="pct"/>
          </w:tcPr>
          <w:p w14:paraId="00028598" w14:textId="5CB14FAD" w:rsidR="00FA010D" w:rsidRPr="000C1C0F" w:rsidRDefault="00FA010D" w:rsidP="00FA010D">
            <w:pPr>
              <w:rPr>
                <w:rFonts w:ascii="National Book" w:hAnsi="National Book" w:cs="Arial"/>
                <w:color w:val="002060"/>
              </w:rPr>
            </w:pPr>
            <w:r w:rsidRPr="000C1C0F">
              <w:rPr>
                <w:rFonts w:ascii="National Book" w:hAnsi="National Book" w:cs="Arial"/>
                <w:color w:val="002060"/>
              </w:rPr>
              <w:t>LAWX:607 Criminal Law</w:t>
            </w:r>
          </w:p>
        </w:tc>
        <w:tc>
          <w:tcPr>
            <w:tcW w:w="614" w:type="pct"/>
            <w:vAlign w:val="center"/>
          </w:tcPr>
          <w:p w14:paraId="7BCBC58C" w14:textId="59E5FE34"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3</w:t>
            </w:r>
          </w:p>
        </w:tc>
        <w:tc>
          <w:tcPr>
            <w:tcW w:w="1154" w:type="pct"/>
            <w:vAlign w:val="center"/>
          </w:tcPr>
          <w:p w14:paraId="536687F1" w14:textId="66237937"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1F7A0889" w14:textId="4042D9DC" w:rsidR="00FA010D" w:rsidRPr="00057DEF" w:rsidRDefault="00FA010D" w:rsidP="00FA010D">
            <w:pPr>
              <w:jc w:val="center"/>
              <w:rPr>
                <w:rFonts w:ascii="National Book" w:hAnsi="National Book" w:cs="Arial"/>
                <w:i/>
                <w:iCs/>
                <w:color w:val="002060"/>
              </w:rPr>
            </w:pPr>
            <w:r w:rsidRPr="00057DEF">
              <w:rPr>
                <w:rFonts w:ascii="National Book" w:hAnsi="National Book" w:cs="Arial"/>
                <w:color w:val="002060"/>
              </w:rPr>
              <w:t>3</w:t>
            </w:r>
          </w:p>
        </w:tc>
        <w:tc>
          <w:tcPr>
            <w:tcW w:w="700" w:type="pct"/>
          </w:tcPr>
          <w:p w14:paraId="27A63D66" w14:textId="7F9740B6"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6D9C90F0" w14:textId="77777777" w:rsidTr="0063096F">
        <w:tc>
          <w:tcPr>
            <w:tcW w:w="1927" w:type="pct"/>
          </w:tcPr>
          <w:p w14:paraId="7C4B182D" w14:textId="0C677ACC" w:rsidR="00FA010D" w:rsidRPr="000C1C0F" w:rsidRDefault="00FA010D" w:rsidP="00FA010D">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14" w:type="pct"/>
            <w:vAlign w:val="center"/>
          </w:tcPr>
          <w:p w14:paraId="67EB7A98" w14:textId="0DFA0C36"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3</w:t>
            </w:r>
          </w:p>
        </w:tc>
        <w:tc>
          <w:tcPr>
            <w:tcW w:w="1154" w:type="pct"/>
            <w:vAlign w:val="center"/>
          </w:tcPr>
          <w:p w14:paraId="4FCB09FC" w14:textId="10F8097F"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3B4AF08C" w14:textId="546C91B9" w:rsidR="00FA010D" w:rsidRPr="00057DEF" w:rsidRDefault="00FA010D" w:rsidP="00FA010D">
            <w:pPr>
              <w:jc w:val="center"/>
              <w:rPr>
                <w:rFonts w:ascii="National Book" w:hAnsi="National Book" w:cs="Arial"/>
                <w:i/>
                <w:iCs/>
                <w:color w:val="002060"/>
              </w:rPr>
            </w:pPr>
            <w:r w:rsidRPr="00057DEF">
              <w:rPr>
                <w:rFonts w:ascii="National Book" w:hAnsi="National Book" w:cs="Arial"/>
                <w:color w:val="002060"/>
              </w:rPr>
              <w:t>3</w:t>
            </w:r>
          </w:p>
        </w:tc>
        <w:tc>
          <w:tcPr>
            <w:tcW w:w="700" w:type="pct"/>
          </w:tcPr>
          <w:p w14:paraId="44FB0932" w14:textId="1EFCD19E"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1BC82BD9" w14:textId="77777777" w:rsidTr="0063096F">
        <w:tc>
          <w:tcPr>
            <w:tcW w:w="1927" w:type="pct"/>
          </w:tcPr>
          <w:p w14:paraId="2A7135DC" w14:textId="4B54EF4D" w:rsidR="00FA010D" w:rsidRPr="000C1C0F" w:rsidRDefault="00FA010D" w:rsidP="00FA010D">
            <w:pPr>
              <w:rPr>
                <w:rFonts w:ascii="National Book" w:hAnsi="National Book" w:cs="Arial"/>
                <w:color w:val="002060"/>
              </w:rPr>
            </w:pPr>
            <w:r w:rsidRPr="000C1C0F">
              <w:rPr>
                <w:rFonts w:ascii="National Book" w:hAnsi="National Book" w:cs="Arial"/>
                <w:color w:val="002060"/>
              </w:rPr>
              <w:t>LAWX:676 Legislation Regulation</w:t>
            </w:r>
          </w:p>
        </w:tc>
        <w:tc>
          <w:tcPr>
            <w:tcW w:w="614" w:type="pct"/>
            <w:vAlign w:val="center"/>
          </w:tcPr>
          <w:p w14:paraId="542BF756" w14:textId="3BD42722" w:rsidR="00FA010D" w:rsidRPr="000C1C0F" w:rsidRDefault="00FA010D" w:rsidP="00FA010D">
            <w:pPr>
              <w:jc w:val="center"/>
              <w:rPr>
                <w:rFonts w:ascii="National Book" w:hAnsi="National Book" w:cs="Arial"/>
                <w:i/>
                <w:iCs/>
                <w:color w:val="002060"/>
              </w:rPr>
            </w:pPr>
            <w:r w:rsidRPr="000C1C0F">
              <w:rPr>
                <w:rFonts w:ascii="National Book" w:hAnsi="National Book" w:cs="Arial"/>
                <w:color w:val="002060"/>
              </w:rPr>
              <w:t>2</w:t>
            </w:r>
          </w:p>
        </w:tc>
        <w:tc>
          <w:tcPr>
            <w:tcW w:w="1154" w:type="pct"/>
            <w:vAlign w:val="center"/>
          </w:tcPr>
          <w:p w14:paraId="35BC83D9" w14:textId="4D24FB02"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1C1ADB00" w14:textId="0758682E" w:rsidR="00FA010D" w:rsidRPr="00057DEF" w:rsidRDefault="00FA010D" w:rsidP="00FA010D">
            <w:pPr>
              <w:jc w:val="center"/>
              <w:rPr>
                <w:rFonts w:ascii="National Book" w:hAnsi="National Book" w:cs="Arial"/>
                <w:i/>
                <w:iCs/>
                <w:color w:val="002060"/>
              </w:rPr>
            </w:pPr>
            <w:r w:rsidRPr="00057DEF">
              <w:rPr>
                <w:rFonts w:ascii="National Book" w:hAnsi="National Book" w:cs="Arial"/>
                <w:color w:val="002060"/>
              </w:rPr>
              <w:t>2</w:t>
            </w:r>
          </w:p>
        </w:tc>
        <w:tc>
          <w:tcPr>
            <w:tcW w:w="700" w:type="pct"/>
          </w:tcPr>
          <w:p w14:paraId="4D504732" w14:textId="792DB78A" w:rsidR="00FA010D" w:rsidRPr="00057DEF" w:rsidRDefault="00FA010D" w:rsidP="00FA010D">
            <w:pPr>
              <w:jc w:val="center"/>
              <w:rPr>
                <w:rFonts w:ascii="National Book" w:hAnsi="National Book" w:cs="Arial"/>
                <w:color w:val="002060"/>
              </w:rPr>
            </w:pPr>
            <w:r w:rsidRPr="00057DEF">
              <w:rPr>
                <w:rFonts w:ascii="National Book" w:hAnsi="National Book" w:cs="Arial"/>
                <w:color w:val="002060"/>
              </w:rPr>
              <w:t>■</w:t>
            </w:r>
          </w:p>
        </w:tc>
      </w:tr>
      <w:tr w:rsidR="00FA010D" w:rsidRPr="00057DEF" w14:paraId="35E4D592" w14:textId="77777777" w:rsidTr="0063096F">
        <w:tc>
          <w:tcPr>
            <w:tcW w:w="1927" w:type="pct"/>
          </w:tcPr>
          <w:p w14:paraId="6946DFC6" w14:textId="63F01C93" w:rsidR="00FA010D" w:rsidRPr="000C1C0F" w:rsidRDefault="00FA010D" w:rsidP="00FA010D">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14" w:type="pct"/>
            <w:vAlign w:val="center"/>
          </w:tcPr>
          <w:p w14:paraId="5F0394C1" w14:textId="462E601D" w:rsidR="00FA010D" w:rsidRPr="000C1C0F" w:rsidRDefault="00FA010D" w:rsidP="00FA010D">
            <w:pPr>
              <w:jc w:val="center"/>
              <w:rPr>
                <w:rFonts w:ascii="National Book" w:hAnsi="National Book" w:cs="Arial"/>
                <w:color w:val="002060"/>
              </w:rPr>
            </w:pPr>
            <w:r w:rsidRPr="000C1C0F">
              <w:rPr>
                <w:rFonts w:ascii="National Book" w:hAnsi="National Book" w:cs="Arial"/>
                <w:color w:val="002060"/>
              </w:rPr>
              <w:t>0-1</w:t>
            </w:r>
          </w:p>
        </w:tc>
        <w:tc>
          <w:tcPr>
            <w:tcW w:w="1154" w:type="pct"/>
            <w:vAlign w:val="center"/>
          </w:tcPr>
          <w:p w14:paraId="276EAA8C" w14:textId="77CFFEDC" w:rsidR="00FA010D" w:rsidRPr="00057DEF" w:rsidRDefault="00FA010D" w:rsidP="00FA010D">
            <w:pPr>
              <w:rPr>
                <w:rFonts w:ascii="National Book" w:hAnsi="National Book" w:cs="Arial"/>
                <w:color w:val="002060"/>
              </w:rPr>
            </w:pPr>
            <w:r w:rsidRPr="00057DEF">
              <w:rPr>
                <w:rFonts w:ascii="National Book" w:hAnsi="National Book" w:cs="Arial"/>
                <w:color w:val="002060"/>
              </w:rPr>
              <w:t>TRAN 4X000</w:t>
            </w:r>
          </w:p>
        </w:tc>
        <w:tc>
          <w:tcPr>
            <w:tcW w:w="605" w:type="pct"/>
            <w:vAlign w:val="center"/>
          </w:tcPr>
          <w:p w14:paraId="5B918F0E" w14:textId="6E863919" w:rsidR="00FA010D" w:rsidRPr="00057DEF" w:rsidRDefault="00FA010D" w:rsidP="00FA010D">
            <w:pPr>
              <w:jc w:val="center"/>
              <w:rPr>
                <w:rFonts w:ascii="National Book" w:hAnsi="National Book" w:cs="Arial"/>
                <w:color w:val="002060"/>
              </w:rPr>
            </w:pPr>
            <w:r>
              <w:rPr>
                <w:rFonts w:ascii="National Book" w:hAnsi="National Book" w:cs="Arial"/>
                <w:color w:val="002060"/>
              </w:rPr>
              <w:t>0-1</w:t>
            </w:r>
          </w:p>
        </w:tc>
        <w:tc>
          <w:tcPr>
            <w:tcW w:w="700" w:type="pct"/>
          </w:tcPr>
          <w:p w14:paraId="7A29EFE3" w14:textId="4E7E4597" w:rsidR="00FA010D" w:rsidRPr="00057DEF" w:rsidRDefault="00FA010D" w:rsidP="00FA010D">
            <w:pPr>
              <w:spacing w:before="120"/>
              <w:jc w:val="center"/>
              <w:rPr>
                <w:rFonts w:ascii="National Book" w:hAnsi="National Book" w:cs="Arial"/>
                <w:color w:val="002060"/>
              </w:rPr>
            </w:pPr>
            <w:r w:rsidRPr="00057DEF">
              <w:rPr>
                <w:rFonts w:ascii="National Book" w:hAnsi="National Book" w:cs="Arial"/>
                <w:color w:val="002060"/>
              </w:rPr>
              <w:t>■</w:t>
            </w:r>
          </w:p>
        </w:tc>
      </w:tr>
    </w:tbl>
    <w:p w14:paraId="6D44B84D" w14:textId="77777777" w:rsidR="000379FE" w:rsidRPr="00B72376" w:rsidRDefault="000379FE" w:rsidP="000379FE">
      <w:pPr>
        <w:rPr>
          <w:rFonts w:ascii="National Book" w:hAnsi="National Book"/>
          <w:color w:val="002060"/>
          <w:sz w:val="22"/>
          <w:szCs w:val="22"/>
        </w:rPr>
      </w:pPr>
    </w:p>
    <w:p w14:paraId="005F4688" w14:textId="77777777" w:rsidR="000379FE" w:rsidRPr="000272A3" w:rsidRDefault="000379FE" w:rsidP="000379FE">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02786CDE" w14:textId="1B870B93" w:rsidR="00DB4CE8" w:rsidRDefault="00DB4CE8">
      <w:pPr>
        <w:rPr>
          <w:rFonts w:ascii="Arial" w:hAnsi="Arial" w:cs="Arial"/>
          <w:b/>
        </w:rPr>
      </w:pPr>
    </w:p>
    <w:p w14:paraId="59E9F688" w14:textId="7FA39BB7" w:rsidR="00FC5C1F" w:rsidRDefault="00FC5C1F" w:rsidP="00FC5C1F">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p w14:paraId="1D8008CF" w14:textId="77777777" w:rsidR="00FC5C1F" w:rsidRDefault="00FC5C1F">
      <w:pPr>
        <w:rPr>
          <w:rFonts w:ascii="National Book" w:hAnsi="National Book" w:cs="Arial"/>
          <w:b/>
          <w:bCs/>
          <w:color w:val="002060"/>
        </w:rPr>
      </w:pPr>
    </w:p>
    <w:p w14:paraId="1FEEF134" w14:textId="7A91BDF0" w:rsidR="00FC5C1F" w:rsidRPr="00FC5C1F" w:rsidRDefault="00FC5C1F" w:rsidP="00FC5C1F">
      <w:pPr>
        <w:jc w:val="center"/>
        <w:rPr>
          <w:rFonts w:ascii="Arial" w:hAnsi="Arial" w:cs="Arial"/>
          <w:b/>
          <w:color w:val="002060"/>
        </w:rPr>
      </w:pPr>
      <w:r w:rsidRPr="00FC5C1F">
        <w:rPr>
          <w:rFonts w:ascii="National Book" w:hAnsi="National Book" w:cs="Arial"/>
          <w:b/>
          <w:bCs/>
          <w:color w:val="002060"/>
        </w:rPr>
        <w:t>Minimum 120 Total Credit Hours to Graduate with Bachelor of Arts in Criminology and Justice Studies, including UA transfer coursework, from Kent State University</w:t>
      </w:r>
    </w:p>
    <w:p w14:paraId="251E4C70" w14:textId="77777777" w:rsidR="00C17DED" w:rsidRDefault="00C17DED">
      <w:pPr>
        <w:rPr>
          <w:rFonts w:ascii="National Book" w:hAnsi="National Book"/>
          <w:b/>
          <w:bCs/>
          <w:noProof/>
          <w:color w:val="002060"/>
        </w:rPr>
      </w:pPr>
      <w:r>
        <w:rPr>
          <w:rFonts w:ascii="National Book" w:hAnsi="National Book"/>
          <w:b/>
          <w:bCs/>
          <w:noProof/>
          <w:color w:val="002060"/>
        </w:rPr>
        <w:br w:type="page"/>
      </w:r>
    </w:p>
    <w:p w14:paraId="23B6090B" w14:textId="77777777" w:rsidR="00C826D9" w:rsidRPr="000B4A73" w:rsidRDefault="00C826D9" w:rsidP="00C826D9">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985A49E" w:rsidR="00057DEF" w:rsidRDefault="00C826D9" w:rsidP="00C826D9">
      <w:pPr>
        <w:pStyle w:val="Heading1"/>
        <w:rPr>
          <w:rFonts w:cs="Arial"/>
        </w:rPr>
      </w:pPr>
      <w:r w:rsidRPr="00DB4CE8">
        <w:rPr>
          <w:rFonts w:cs="Arial"/>
        </w:rPr>
        <w:t>Partnership Process</w:t>
      </w:r>
      <w:bookmarkEnd w:id="0"/>
    </w:p>
    <w:p w14:paraId="2CE54D50" w14:textId="77777777" w:rsidR="008372CA" w:rsidRPr="008372CA" w:rsidRDefault="008372CA" w:rsidP="008372CA"/>
    <w:tbl>
      <w:tblPr>
        <w:tblW w:w="9720" w:type="dxa"/>
        <w:jc w:val="center"/>
        <w:tblCellMar>
          <w:left w:w="0" w:type="dxa"/>
          <w:right w:w="0" w:type="dxa"/>
        </w:tblCellMar>
        <w:tblLook w:val="0480" w:firstRow="0" w:lastRow="0" w:firstColumn="1" w:lastColumn="0" w:noHBand="0" w:noVBand="1"/>
      </w:tblPr>
      <w:tblGrid>
        <w:gridCol w:w="1256"/>
        <w:gridCol w:w="8464"/>
      </w:tblGrid>
      <w:tr w:rsidR="008372CA" w:rsidRPr="000A2A9E" w14:paraId="088F6339" w14:textId="77777777" w:rsidTr="00930D41">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27D113" w14:textId="77777777" w:rsidR="008372CA" w:rsidRPr="000A2A9E" w:rsidRDefault="008372CA"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8CC880" w14:textId="77777777" w:rsidR="008372CA" w:rsidRPr="000A2A9E" w:rsidRDefault="008372CA" w:rsidP="008372CA">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3FF4C76B" w14:textId="38CBF6B9" w:rsidR="008372CA" w:rsidRPr="000A2A9E" w:rsidRDefault="008372CA" w:rsidP="008372CA">
            <w:pPr>
              <w:numPr>
                <w:ilvl w:val="0"/>
                <w:numId w:val="3"/>
              </w:numPr>
              <w:rPr>
                <w:rFonts w:ascii="National Book" w:hAnsi="National Book"/>
              </w:rPr>
            </w:pPr>
            <w:r w:rsidRPr="000A2A9E">
              <w:rPr>
                <w:rFonts w:ascii="National Book" w:hAnsi="National Book"/>
                <w:color w:val="002060"/>
              </w:rPr>
              <w:t xml:space="preserve">Student completes </w:t>
            </w:r>
            <w:r w:rsidRPr="00EB699D">
              <w:rPr>
                <w:rFonts w:ascii="National Book" w:hAnsi="National Book"/>
                <w:color w:val="002060"/>
              </w:rPr>
              <w:t xml:space="preserve">3+3 Program Interest Form. </w:t>
            </w:r>
          </w:p>
          <w:p w14:paraId="2C932385" w14:textId="77777777" w:rsidR="008372CA" w:rsidRPr="000A2A9E" w:rsidRDefault="008372CA" w:rsidP="008372CA">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3C68261" w14:textId="76496600" w:rsidR="008372CA" w:rsidRPr="000A2A9E" w:rsidRDefault="008372CA" w:rsidP="008372CA">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2"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11848DA5" w14:textId="77777777" w:rsidR="008372CA" w:rsidRPr="000A2A9E" w:rsidRDefault="008372CA" w:rsidP="008372CA">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253AB495" w14:textId="77777777" w:rsidR="008372CA" w:rsidRPr="000A2A9E" w:rsidRDefault="008372CA" w:rsidP="008372CA">
            <w:pPr>
              <w:numPr>
                <w:ilvl w:val="0"/>
                <w:numId w:val="3"/>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82E7019" w14:textId="77777777" w:rsidR="008372CA" w:rsidRPr="000A2A9E" w:rsidRDefault="008372CA" w:rsidP="008372CA">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8372CA" w:rsidRPr="000A2A9E" w14:paraId="71B014C6" w14:textId="77777777" w:rsidTr="00930D41">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DE4A02" w14:textId="77777777" w:rsidR="008372CA" w:rsidRPr="000A2A9E" w:rsidRDefault="008372CA"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0DCA39CC" w14:textId="394AC71E" w:rsidR="008372CA" w:rsidRPr="000A2A9E" w:rsidRDefault="008372CA" w:rsidP="008372CA">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D62917" w:rsidRPr="00D62917">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2217FF62" w14:textId="2B495AE2" w:rsidR="008372CA" w:rsidRPr="000A2A9E" w:rsidRDefault="008372CA" w:rsidP="008372CA">
            <w:pPr>
              <w:numPr>
                <w:ilvl w:val="0"/>
                <w:numId w:val="4"/>
              </w:numPr>
              <w:rPr>
                <w:rFonts w:ascii="National Book" w:hAnsi="National Book"/>
              </w:rPr>
            </w:pPr>
            <w:r w:rsidRPr="000A2A9E">
              <w:rPr>
                <w:rFonts w:ascii="National Book" w:hAnsi="National Book"/>
                <w:color w:val="002060"/>
              </w:rPr>
              <w:t xml:space="preserve">Upon completing </w:t>
            </w:r>
            <w:r w:rsidR="00725500">
              <w:rPr>
                <w:rFonts w:ascii="National Book" w:hAnsi="National Book"/>
                <w:color w:val="002060"/>
              </w:rPr>
              <w:t>29</w:t>
            </w:r>
            <w:r w:rsidR="00D62917">
              <w:rPr>
                <w:rFonts w:ascii="National Book" w:hAnsi="National Book"/>
                <w:color w:val="002060"/>
              </w:rPr>
              <w:t>-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0DAD15E4" w14:textId="185BC7EC" w:rsidR="008372CA" w:rsidRPr="000A2A9E" w:rsidRDefault="008372CA" w:rsidP="008372CA">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8"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442D83A6" w14:textId="756998E2" w:rsidR="008372CA" w:rsidRPr="000A2A9E" w:rsidRDefault="008372CA" w:rsidP="008372CA">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0" w:history="1">
              <w:r w:rsidRPr="00FC5C1F">
                <w:rPr>
                  <w:rStyle w:val="Hyperlink"/>
                  <w:rFonts w:ascii="National Book" w:hAnsi="National Book"/>
                </w:rPr>
                <w:t>UA JD 3+3 Partnership Transfer Credit Form</w:t>
              </w:r>
            </w:hyperlink>
            <w:r w:rsidRPr="00EB699D">
              <w:rPr>
                <w:rFonts w:ascii="National Book" w:hAnsi="National Book"/>
                <w:color w:val="002060"/>
              </w:rPr>
              <w:t xml:space="preserve"> </w:t>
            </w:r>
            <w:r w:rsidRPr="000A2A9E">
              <w:rPr>
                <w:rFonts w:ascii="National Book" w:hAnsi="National Book"/>
                <w:color w:val="002060"/>
              </w:rPr>
              <w:t xml:space="preserve">and sends to Credit Transfer Office.  </w:t>
            </w:r>
          </w:p>
          <w:p w14:paraId="21205D82" w14:textId="77777777" w:rsidR="008372CA" w:rsidRPr="000A2A9E" w:rsidRDefault="008372CA" w:rsidP="008372CA">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DB1463F" w14:textId="3356C21B" w:rsidR="00057DEF" w:rsidRPr="00DB4CE8" w:rsidRDefault="00057DEF" w:rsidP="00057DEF">
      <w:pPr>
        <w:rPr>
          <w:rFonts w:ascii="National Book" w:hAnsi="National Book"/>
          <w:color w:val="002060"/>
        </w:rPr>
      </w:pPr>
    </w:p>
    <w:p w14:paraId="2363FEC5" w14:textId="2C597D61"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73D3CC74" w:rsidR="00057DEF" w:rsidRDefault="00057DEF">
      <w:pPr>
        <w:rPr>
          <w:rFonts w:ascii="National Book" w:hAnsi="National Book" w:cs="Arial"/>
          <w:b/>
          <w:bCs/>
          <w:color w:val="002060"/>
        </w:rPr>
      </w:pPr>
    </w:p>
    <w:p w14:paraId="77524D45" w14:textId="77777777" w:rsidR="008372CA" w:rsidRDefault="008372CA">
      <w:pPr>
        <w:rPr>
          <w:rFonts w:ascii="National Book" w:hAnsi="National Book" w:cs="Arial"/>
          <w:b/>
          <w:bCs/>
          <w:color w:val="002060"/>
        </w:rPr>
      </w:pPr>
      <w:r>
        <w:rPr>
          <w:rFonts w:ascii="National Book" w:hAnsi="National Book" w:cs="Arial"/>
          <w:b/>
          <w:bCs/>
          <w:color w:val="002060"/>
        </w:rPr>
        <w:br w:type="page"/>
      </w:r>
    </w:p>
    <w:p w14:paraId="4A141112" w14:textId="1F57688B" w:rsidR="00015292" w:rsidRPr="007B70CF" w:rsidRDefault="00015292" w:rsidP="008372CA">
      <w:pPr>
        <w:pStyle w:val="Heading1"/>
        <w:ind w:left="0"/>
        <w:jc w:val="left"/>
      </w:pPr>
      <w:r w:rsidRPr="007B70CF">
        <w:lastRenderedPageBreak/>
        <w:t>Graduation Requirements</w:t>
      </w:r>
    </w:p>
    <w:p w14:paraId="17A8BA58" w14:textId="77777777" w:rsidR="008372CA" w:rsidRDefault="008372CA" w:rsidP="00057DEF">
      <w:pPr>
        <w:pStyle w:val="NoSpacing"/>
        <w:rPr>
          <w:rFonts w:ascii="National Book" w:eastAsiaTheme="minorEastAsia" w:hAnsi="National Book" w:cs="Arial"/>
          <w:color w:val="002060"/>
          <w:sz w:val="24"/>
          <w:szCs w:val="24"/>
        </w:rPr>
      </w:pPr>
    </w:p>
    <w:p w14:paraId="258EBD83" w14:textId="04AE20B1" w:rsidR="00057DEF" w:rsidRPr="00057DEF"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FC5C1F">
        <w:rPr>
          <w:rFonts w:ascii="National Book" w:eastAsiaTheme="minorEastAsia" w:hAnsi="National Book" w:cs="Arial"/>
          <w:color w:val="002060"/>
          <w:sz w:val="24"/>
          <w:szCs w:val="24"/>
        </w:rPr>
        <w:t xml:space="preserve"> and </w:t>
      </w:r>
      <w:r w:rsidRPr="00057DEF">
        <w:rPr>
          <w:rFonts w:ascii="National Book" w:eastAsiaTheme="minorEastAsia" w:hAnsi="National Book" w:cs="Arial"/>
          <w:color w:val="002060"/>
          <w:sz w:val="24"/>
          <w:szCs w:val="24"/>
        </w:rPr>
        <w:t>complete a writing intensive course with a minimum C (2.000) grade. More specific graduation requirement information can be found in the Academic Policies section of the Kent State University Catalog (www.kent.edu/catalog).</w:t>
      </w:r>
    </w:p>
    <w:p w14:paraId="700901CF" w14:textId="77777777" w:rsidR="00057DEF" w:rsidRPr="00057DEF" w:rsidRDefault="00057DEF" w:rsidP="00057DEF">
      <w:pPr>
        <w:pStyle w:val="NoSpacing"/>
        <w:rPr>
          <w:rFonts w:ascii="National Book" w:eastAsiaTheme="minorEastAsia" w:hAnsi="National Book" w:cs="Arial"/>
          <w:color w:val="002060"/>
          <w:sz w:val="24"/>
          <w:szCs w:val="24"/>
        </w:rPr>
      </w:pPr>
    </w:p>
    <w:p w14:paraId="24975D62" w14:textId="77777777" w:rsidR="00057DEF" w:rsidRPr="00057DEF"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5DE643C1" w14:textId="77777777" w:rsidR="00057DEF" w:rsidRPr="00057DEF" w:rsidRDefault="00057DEF" w:rsidP="00057DEF">
      <w:pPr>
        <w:pStyle w:val="NoSpacing"/>
        <w:rPr>
          <w:rFonts w:ascii="National Book" w:eastAsiaTheme="minorEastAsia" w:hAnsi="National Book" w:cs="Arial"/>
          <w:color w:val="002060"/>
          <w:sz w:val="24"/>
          <w:szCs w:val="24"/>
        </w:rPr>
      </w:pPr>
    </w:p>
    <w:p w14:paraId="3C72759C" w14:textId="63EEA206" w:rsidR="00015292" w:rsidRDefault="00057DEF" w:rsidP="00057DEF">
      <w:pPr>
        <w:pStyle w:val="NoSpacing"/>
        <w:rPr>
          <w:rFonts w:ascii="National Book" w:eastAsiaTheme="minorEastAsia" w:hAnsi="National Book" w:cs="Arial"/>
          <w:color w:val="002060"/>
          <w:sz w:val="24"/>
          <w:szCs w:val="24"/>
        </w:rPr>
      </w:pPr>
      <w:r w:rsidRPr="00057DEF">
        <w:rPr>
          <w:rFonts w:ascii="National Book" w:eastAsiaTheme="minorEastAsia" w:hAnsi="National Book" w:cs="Arial"/>
          <w:color w:val="002060"/>
          <w:sz w:val="24"/>
          <w:szCs w:val="24"/>
        </w:rPr>
        <w:t>It is recommended that students intending to pursue the Bachelor of Arts in Criminology and Justice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44FC8F5C" w14:textId="77777777" w:rsidR="00930D41" w:rsidRPr="00C636C9" w:rsidRDefault="00930D41" w:rsidP="00930D41">
      <w:pPr>
        <w:rPr>
          <w:rFonts w:ascii="National Black" w:hAnsi="National Black"/>
          <w:b/>
          <w:color w:val="1F3864" w:themeColor="accent1" w:themeShade="80"/>
          <w:sz w:val="32"/>
          <w:szCs w:val="16"/>
        </w:rPr>
      </w:pPr>
      <w:bookmarkStart w:id="2" w:name="_Hlk124323265"/>
      <w:bookmarkStart w:id="3" w:name="_Hlk124324242"/>
      <w:r w:rsidRPr="00C636C9">
        <w:rPr>
          <w:rFonts w:ascii="National Black" w:hAnsi="National Black"/>
          <w:b/>
          <w:color w:val="1F3864" w:themeColor="accent1" w:themeShade="80"/>
          <w:sz w:val="32"/>
          <w:szCs w:val="16"/>
        </w:rPr>
        <w:t>Contact Information</w:t>
      </w:r>
    </w:p>
    <w:p w14:paraId="2814851B" w14:textId="77777777" w:rsidR="00930D41" w:rsidRDefault="00930D41" w:rsidP="00930D41">
      <w:pPr>
        <w:rPr>
          <w:rFonts w:ascii="National Bold Italic" w:hAnsi="National Bold Italic"/>
          <w:b/>
          <w:color w:val="1F3864" w:themeColor="accent1" w:themeShade="80"/>
          <w:sz w:val="32"/>
          <w:szCs w:val="16"/>
        </w:rPr>
      </w:pPr>
    </w:p>
    <w:p w14:paraId="364317A1" w14:textId="77777777" w:rsidR="00930D41" w:rsidRDefault="00930D41" w:rsidP="00930D41">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2" w:history="1">
        <w:r w:rsidRPr="006E1EB6">
          <w:rPr>
            <w:rStyle w:val="Hyperlink"/>
            <w:rFonts w:ascii="National Book" w:hAnsi="National Book"/>
          </w:rPr>
          <w:t>lawadmissions@uakron.edu</w:t>
        </w:r>
      </w:hyperlink>
      <w:r>
        <w:rPr>
          <w:rFonts w:ascii="National Book" w:hAnsi="National Book"/>
          <w:color w:val="002060"/>
        </w:rPr>
        <w:t xml:space="preserve"> </w:t>
      </w:r>
    </w:p>
    <w:p w14:paraId="46EE4584" w14:textId="77777777" w:rsidR="00930D41" w:rsidRDefault="00930D41" w:rsidP="00930D41">
      <w:pPr>
        <w:rPr>
          <w:rFonts w:ascii="National Bold Italic" w:hAnsi="National Bold Italic"/>
          <w:b/>
          <w:color w:val="1F3864" w:themeColor="accent1" w:themeShade="80"/>
          <w:sz w:val="32"/>
          <w:szCs w:val="16"/>
        </w:rPr>
      </w:pPr>
    </w:p>
    <w:p w14:paraId="3DEDC47A" w14:textId="28C5A985" w:rsidR="00930D41" w:rsidRPr="00985EF8" w:rsidRDefault="00930D41" w:rsidP="00930D41">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3" w:history="1">
        <w:r w:rsidRPr="006E1A37">
          <w:rPr>
            <w:rStyle w:val="Hyperlink"/>
            <w:rFonts w:ascii="National Book" w:hAnsi="National Book"/>
          </w:rPr>
          <w:t>pathways@kent.edu</w:t>
        </w:r>
      </w:hyperlink>
      <w:bookmarkEnd w:id="2"/>
    </w:p>
    <w:p w14:paraId="659748E5" w14:textId="77777777" w:rsidR="00930D41" w:rsidRPr="00985EF8" w:rsidRDefault="00930D41" w:rsidP="00930D41">
      <w:pPr>
        <w:rPr>
          <w:rFonts w:ascii="National Regular Italic" w:hAnsi="National Regular Italic"/>
          <w:b/>
          <w:color w:val="1F3864" w:themeColor="accent1" w:themeShade="80"/>
          <w:sz w:val="32"/>
          <w:szCs w:val="32"/>
        </w:rPr>
      </w:pPr>
    </w:p>
    <w:p w14:paraId="11A4C095" w14:textId="13CD3400" w:rsidR="00015292" w:rsidRPr="00F664BC" w:rsidRDefault="00930D41" w:rsidP="00930D41">
      <w:pPr>
        <w:rPr>
          <w:rFonts w:ascii="National Regular Italic" w:hAnsi="National Regular Italic"/>
          <w:b/>
          <w:color w:val="1F3864" w:themeColor="accent1" w:themeShade="80"/>
        </w:rPr>
      </w:pPr>
      <w:r w:rsidRPr="00F664BC">
        <w:rPr>
          <w:rFonts w:ascii="National Bold Italic" w:hAnsi="National Bold Italic"/>
          <w:b/>
          <w:color w:val="1F3864" w:themeColor="accent1" w:themeShade="80"/>
        </w:rPr>
        <w:t xml:space="preserve">Last Updated </w:t>
      </w:r>
      <w:bookmarkEnd w:id="3"/>
      <w:r w:rsidR="00FC5C1F">
        <w:rPr>
          <w:rFonts w:ascii="National Bold Italic" w:hAnsi="National Bold Italic"/>
          <w:b/>
          <w:color w:val="1F3864" w:themeColor="accent1" w:themeShade="80"/>
        </w:rPr>
        <w:t>December</w:t>
      </w:r>
      <w:r w:rsidR="00EB699D">
        <w:rPr>
          <w:rFonts w:ascii="National Bold Italic" w:hAnsi="National Bold Italic"/>
          <w:b/>
          <w:color w:val="1F3864" w:themeColor="accent1" w:themeShade="80"/>
        </w:rPr>
        <w:t xml:space="preserve"> 2025</w:t>
      </w:r>
    </w:p>
    <w:p w14:paraId="73C951D5" w14:textId="64E9DC74" w:rsidR="00D62917" w:rsidRDefault="00D62917" w:rsidP="00015292"/>
    <w:sectPr w:rsidR="00D62917" w:rsidSect="00015292">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1B5AE" w14:textId="77777777" w:rsidR="009D0EEF" w:rsidRDefault="009D0EEF" w:rsidP="004D1F78">
      <w:r>
        <w:separator/>
      </w:r>
    </w:p>
  </w:endnote>
  <w:endnote w:type="continuationSeparator" w:id="0">
    <w:p w14:paraId="4B1B1BAC" w14:textId="77777777" w:rsidR="009D0EEF" w:rsidRDefault="009D0EEF" w:rsidP="004D1F78">
      <w:r>
        <w:continuationSeparator/>
      </w:r>
    </w:p>
  </w:endnote>
  <w:endnote w:type="continuationNotice" w:id="1">
    <w:p w14:paraId="5374BC32" w14:textId="77777777" w:rsidR="009D0EEF" w:rsidRDefault="009D0E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ABC78" w14:textId="77777777" w:rsidR="00D62917" w:rsidRDefault="00D629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75723" w14:textId="77777777" w:rsidR="00D62917" w:rsidRDefault="00D629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98EA5" w14:textId="77777777" w:rsidR="00D62917" w:rsidRDefault="00D62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5AAFB" w14:textId="77777777" w:rsidR="009D0EEF" w:rsidRDefault="009D0EEF" w:rsidP="004D1F78">
      <w:r>
        <w:separator/>
      </w:r>
    </w:p>
  </w:footnote>
  <w:footnote w:type="continuationSeparator" w:id="0">
    <w:p w14:paraId="71DA7849" w14:textId="77777777" w:rsidR="009D0EEF" w:rsidRDefault="009D0EEF" w:rsidP="004D1F78">
      <w:r>
        <w:continuationSeparator/>
      </w:r>
    </w:p>
  </w:footnote>
  <w:footnote w:type="continuationNotice" w:id="1">
    <w:p w14:paraId="3713D8F5" w14:textId="77777777" w:rsidR="009D0EEF" w:rsidRDefault="009D0E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85642" w14:textId="77777777" w:rsidR="00D62917" w:rsidRDefault="00D62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9C9CD" w14:textId="58FCC54B" w:rsidR="00D62917" w:rsidRDefault="00D62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F0310" w14:textId="77777777" w:rsidR="00D62917" w:rsidRDefault="00D62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LhrgHOH2/eGdPVAL8I98dDEN8M14TA7I9N/JbMpBsKC9gAHggtm8/qvBswhVPVnYbCcMfWXbh79YlLL2gtxZEQ==" w:salt="Yws9v4twT8hiunM3vgwTV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379FE"/>
    <w:rsid w:val="00057DEF"/>
    <w:rsid w:val="00092D8B"/>
    <w:rsid w:val="000C5089"/>
    <w:rsid w:val="00125263"/>
    <w:rsid w:val="0013631F"/>
    <w:rsid w:val="00194B39"/>
    <w:rsid w:val="001A0C14"/>
    <w:rsid w:val="001C3BE3"/>
    <w:rsid w:val="001D506F"/>
    <w:rsid w:val="001E419F"/>
    <w:rsid w:val="00214A65"/>
    <w:rsid w:val="00262F6F"/>
    <w:rsid w:val="003B35ED"/>
    <w:rsid w:val="003E1619"/>
    <w:rsid w:val="004B3BCA"/>
    <w:rsid w:val="004B5EA1"/>
    <w:rsid w:val="004D1F78"/>
    <w:rsid w:val="004D246B"/>
    <w:rsid w:val="00581EDA"/>
    <w:rsid w:val="00614D8C"/>
    <w:rsid w:val="0063096F"/>
    <w:rsid w:val="00667CCC"/>
    <w:rsid w:val="006914B4"/>
    <w:rsid w:val="00725500"/>
    <w:rsid w:val="00732270"/>
    <w:rsid w:val="0074660D"/>
    <w:rsid w:val="007F5F5C"/>
    <w:rsid w:val="00817955"/>
    <w:rsid w:val="00833C75"/>
    <w:rsid w:val="008372CA"/>
    <w:rsid w:val="008469D2"/>
    <w:rsid w:val="00865CF9"/>
    <w:rsid w:val="008703AE"/>
    <w:rsid w:val="00924781"/>
    <w:rsid w:val="00930D41"/>
    <w:rsid w:val="009A2EB0"/>
    <w:rsid w:val="009B6AC8"/>
    <w:rsid w:val="009D0EEF"/>
    <w:rsid w:val="00A32E1F"/>
    <w:rsid w:val="00A8009C"/>
    <w:rsid w:val="00AB3F33"/>
    <w:rsid w:val="00AC4232"/>
    <w:rsid w:val="00B21962"/>
    <w:rsid w:val="00B72376"/>
    <w:rsid w:val="00BA63B2"/>
    <w:rsid w:val="00C13A0C"/>
    <w:rsid w:val="00C17DED"/>
    <w:rsid w:val="00C22366"/>
    <w:rsid w:val="00C564C7"/>
    <w:rsid w:val="00C60A4A"/>
    <w:rsid w:val="00C636C9"/>
    <w:rsid w:val="00C6708B"/>
    <w:rsid w:val="00C826D9"/>
    <w:rsid w:val="00D21FD8"/>
    <w:rsid w:val="00D62917"/>
    <w:rsid w:val="00D6504D"/>
    <w:rsid w:val="00D81B73"/>
    <w:rsid w:val="00DB4CE8"/>
    <w:rsid w:val="00DE1793"/>
    <w:rsid w:val="00E15107"/>
    <w:rsid w:val="00E425F1"/>
    <w:rsid w:val="00E778C6"/>
    <w:rsid w:val="00EB47DD"/>
    <w:rsid w:val="00EB699D"/>
    <w:rsid w:val="00EC3154"/>
    <w:rsid w:val="00F0567F"/>
    <w:rsid w:val="00F664BC"/>
    <w:rsid w:val="00FA010D"/>
    <w:rsid w:val="00FC5C1F"/>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17DED"/>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17DED"/>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8372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pathways@kent.edu"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mailto:lawadmissions@uakron.edu"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B83626BE-F854-43E4-A0C9-C2C20F912C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698</Words>
  <Characters>9158</Characters>
  <Application>Microsoft Office Word</Application>
  <DocSecurity>8</DocSecurity>
  <Lines>436</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1</cp:revision>
  <dcterms:created xsi:type="dcterms:W3CDTF">2023-06-13T20:03:00Z</dcterms:created>
  <dcterms:modified xsi:type="dcterms:W3CDTF">2025-12-0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